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66AF" w:rsidRPr="009D6253" w:rsidRDefault="009D6253" w:rsidP="007466AF">
      <w:pPr>
        <w:spacing w:after="0"/>
        <w:jc w:val="center"/>
        <w:rPr>
          <w:rFonts w:ascii="Supersonic Rocketship" w:hAnsi="Supersonic Rocketship"/>
          <w:sz w:val="120"/>
          <w:szCs w:val="120"/>
        </w:rPr>
      </w:pPr>
      <w:r w:rsidRPr="009D6253">
        <w:rPr>
          <w:rFonts w:ascii="Supersonic Rocketship" w:hAnsi="Supersonic Rocketship"/>
          <w:sz w:val="120"/>
          <w:szCs w:val="120"/>
        </w:rPr>
        <w:t>You Are Invited</w:t>
      </w:r>
    </w:p>
    <w:p w:rsidR="00995015" w:rsidRPr="007466AF" w:rsidRDefault="007466AF" w:rsidP="007466AF">
      <w:pPr>
        <w:spacing w:after="0"/>
        <w:jc w:val="center"/>
        <w:rPr>
          <w:rFonts w:ascii="Supersonic Rocketship" w:hAnsi="Supersonic Rocketship"/>
          <w:sz w:val="24"/>
        </w:rPr>
      </w:pPr>
      <w:r w:rsidRPr="007466AF">
        <w:rPr>
          <w:rFonts w:ascii="Supersonic Rocketship" w:hAnsi="Supersonic Rocketship"/>
          <w:noProof/>
          <w:sz w:val="24"/>
          <w:lang w:val="en-IN" w:eastAsia="en-IN"/>
        </w:rPr>
        <w:drawing>
          <wp:inline distT="0" distB="0" distL="0" distR="0" wp14:anchorId="30AEE017" wp14:editId="3FD79A10">
            <wp:extent cx="5143500" cy="964840"/>
            <wp:effectExtent l="0" t="0" r="0" b="6985"/>
            <wp:docPr id="1" name="Picture 1" descr="C:\Users\student.CL7-PC4\Desktop\a9b49067ea3fe61e429f420191ac9901_design-clip-art-clipart-clipartix-designs-clipart_500-17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udent.CL7-PC4\Desktop\a9b49067ea3fe61e429f420191ac9901_design-clip-art-clipart-clipartix-designs-clipart_500-173.jpe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 t="10687" b="4580"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5156476" cy="9672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66AF" w:rsidRPr="007466AF" w:rsidRDefault="007466AF" w:rsidP="007466AF">
      <w:pPr>
        <w:spacing w:after="0"/>
        <w:jc w:val="center"/>
        <w:rPr>
          <w:rFonts w:ascii="Supersonic Rocketship" w:hAnsi="Supersonic Rocketship"/>
          <w:sz w:val="24"/>
        </w:rPr>
      </w:pPr>
    </w:p>
    <w:p w:rsidR="007466AF" w:rsidRPr="007466AF" w:rsidRDefault="007466AF" w:rsidP="007466AF">
      <w:pPr>
        <w:spacing w:after="0"/>
        <w:rPr>
          <w:rFonts w:ascii="Supersonic Rocketship" w:hAnsi="Supersonic Rocketship"/>
          <w:sz w:val="24"/>
        </w:rPr>
      </w:pPr>
    </w:p>
    <w:p w:rsidR="007466AF" w:rsidRPr="009D6253" w:rsidRDefault="009D6253" w:rsidP="007466AF">
      <w:pPr>
        <w:spacing w:after="0" w:line="276" w:lineRule="auto"/>
        <w:jc w:val="center"/>
        <w:rPr>
          <w:rFonts w:ascii="Supersonic Rocketship" w:hAnsi="Supersonic Rocketship"/>
          <w:sz w:val="52"/>
        </w:rPr>
      </w:pPr>
      <w:r w:rsidRPr="009D6253">
        <w:rPr>
          <w:rFonts w:ascii="Supersonic Rocketship" w:hAnsi="Supersonic Rocketship"/>
          <w:sz w:val="52"/>
        </w:rPr>
        <w:t>To The Birthday Party Of</w:t>
      </w:r>
    </w:p>
    <w:p w:rsidR="007466AF" w:rsidRPr="009D6253" w:rsidRDefault="009D6253" w:rsidP="009D6253">
      <w:pPr>
        <w:spacing w:before="240" w:line="276" w:lineRule="auto"/>
        <w:jc w:val="center"/>
        <w:rPr>
          <w:rFonts w:ascii="Colors Of Autumn" w:hAnsi="Colors Of Autumn"/>
          <w:b/>
          <w:sz w:val="144"/>
          <w:u w:val="single"/>
        </w:rPr>
      </w:pPr>
      <w:bookmarkStart w:id="0" w:name="_GoBack"/>
      <w:r w:rsidRPr="009D6253">
        <w:rPr>
          <w:rFonts w:ascii="Colors Of Autumn" w:hAnsi="Colors Of Autumn"/>
          <w:b/>
          <w:sz w:val="144"/>
          <w:u w:val="single"/>
        </w:rPr>
        <w:t>Bhavya Jain</w:t>
      </w:r>
      <w:bookmarkEnd w:id="0"/>
    </w:p>
    <w:p w:rsidR="007466AF" w:rsidRPr="009D6253" w:rsidRDefault="009D6253" w:rsidP="007466AF">
      <w:pPr>
        <w:spacing w:after="0" w:line="276" w:lineRule="auto"/>
        <w:jc w:val="center"/>
        <w:rPr>
          <w:rFonts w:ascii="Supersonic Rocketship" w:hAnsi="Supersonic Rocketship"/>
          <w:sz w:val="52"/>
        </w:rPr>
      </w:pPr>
      <w:r w:rsidRPr="009D6253">
        <w:rPr>
          <w:rFonts w:ascii="Supersonic Rocketship" w:hAnsi="Supersonic Rocketship"/>
          <w:sz w:val="52"/>
        </w:rPr>
        <w:t>On</w:t>
      </w:r>
    </w:p>
    <w:p w:rsidR="007466AF" w:rsidRPr="009D6253" w:rsidRDefault="009D6253" w:rsidP="007466AF">
      <w:pPr>
        <w:spacing w:after="0" w:line="276" w:lineRule="auto"/>
        <w:jc w:val="center"/>
        <w:rPr>
          <w:rFonts w:ascii="Supersonic Rocketship" w:hAnsi="Supersonic Rocketship"/>
          <w:sz w:val="52"/>
        </w:rPr>
      </w:pPr>
      <w:r w:rsidRPr="009D6253">
        <w:rPr>
          <w:rFonts w:ascii="Supersonic Rocketship" w:hAnsi="Supersonic Rocketship"/>
          <w:sz w:val="52"/>
        </w:rPr>
        <w:t>Saturday August 25, 2018 @ 7:30pm</w:t>
      </w:r>
    </w:p>
    <w:p w:rsidR="007466AF" w:rsidRPr="009D6253" w:rsidRDefault="009D6253" w:rsidP="007466AF">
      <w:pPr>
        <w:spacing w:after="0" w:line="276" w:lineRule="auto"/>
        <w:jc w:val="center"/>
        <w:rPr>
          <w:rFonts w:ascii="Supersonic Rocketship" w:hAnsi="Supersonic Rocketship"/>
          <w:sz w:val="52"/>
        </w:rPr>
      </w:pPr>
      <w:r w:rsidRPr="009D6253">
        <w:rPr>
          <w:rFonts w:ascii="Supersonic Rocketship" w:hAnsi="Supersonic Rocketship"/>
          <w:sz w:val="52"/>
        </w:rPr>
        <w:t>At</w:t>
      </w:r>
    </w:p>
    <w:p w:rsidR="007466AF" w:rsidRPr="009D6253" w:rsidRDefault="009D6253" w:rsidP="007466AF">
      <w:pPr>
        <w:spacing w:after="0" w:line="276" w:lineRule="auto"/>
        <w:jc w:val="center"/>
        <w:rPr>
          <w:rFonts w:ascii="Supersonic Rocketship" w:hAnsi="Supersonic Rocketship"/>
          <w:sz w:val="52"/>
        </w:rPr>
      </w:pPr>
      <w:r w:rsidRPr="009D6253">
        <w:rPr>
          <w:rFonts w:ascii="Supersonic Rocketship" w:hAnsi="Supersonic Rocketship"/>
          <w:sz w:val="52"/>
        </w:rPr>
        <w:t>Fort, S.L. Marg, J.L.N. Marg</w:t>
      </w:r>
    </w:p>
    <w:sectPr w:rsidR="007466AF" w:rsidRPr="009D6253" w:rsidSect="003D71C1">
      <w:pgSz w:w="11907" w:h="16839" w:code="9"/>
      <w:pgMar w:top="2694" w:right="851" w:bottom="3119" w:left="851" w:header="720" w:footer="720" w:gutter="0"/>
      <w:pgBorders w:offsetFrom="page">
        <w:top w:val="triangles" w:sz="31" w:space="24" w:color="000000" w:themeColor="text1"/>
        <w:left w:val="triangles" w:sz="31" w:space="24" w:color="000000" w:themeColor="text1"/>
        <w:bottom w:val="triangles" w:sz="31" w:space="24" w:color="000000" w:themeColor="text1"/>
        <w:right w:val="triangles" w:sz="31" w:space="24" w:color="000000" w:themeColor="text1"/>
      </w:pgBorders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personic Rocketship">
    <w:panose1 w:val="02000500000000000000"/>
    <w:charset w:val="00"/>
    <w:family w:val="auto"/>
    <w:pitch w:val="variable"/>
    <w:sig w:usb0="A00000A7" w:usb1="5000004A" w:usb2="00000000" w:usb3="00000000" w:csb0="00000111" w:csb1="00000000"/>
  </w:font>
  <w:font w:name="Colors Of Autumn">
    <w:panose1 w:val="02000500000000000000"/>
    <w:charset w:val="00"/>
    <w:family w:val="auto"/>
    <w:pitch w:val="variable"/>
    <w:sig w:usb0="A00000A7" w:usb1="5000004A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DMxMbI0MDY3NbJQ0lEKTi0uzszPAykwrAUADmzdOywAAAA="/>
  </w:docVars>
  <w:rsids>
    <w:rsidRoot w:val="007466AF"/>
    <w:rsid w:val="001D55C6"/>
    <w:rsid w:val="003D71C1"/>
    <w:rsid w:val="004378FD"/>
    <w:rsid w:val="0051438D"/>
    <w:rsid w:val="00606935"/>
    <w:rsid w:val="006962E1"/>
    <w:rsid w:val="007466AF"/>
    <w:rsid w:val="00995015"/>
    <w:rsid w:val="009D6253"/>
    <w:rsid w:val="00B720CF"/>
    <w:rsid w:val="00E83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032E8"/>
  <w15:docId w15:val="{A23E7F69-D6E1-488D-A617-5E9B88CA3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78FD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78FD"/>
    <w:pPr>
      <w:keepNext/>
      <w:keepLines/>
      <w:spacing w:before="200" w:after="0"/>
      <w:jc w:val="left"/>
      <w:outlineLvl w:val="1"/>
    </w:pPr>
    <w:rPr>
      <w:rFonts w:eastAsiaTheme="majorEastAsia" w:cstheme="majorBidi"/>
      <w:b/>
      <w:bCs/>
      <w:szCs w:val="26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378FD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378FD"/>
    <w:rPr>
      <w:rFonts w:eastAsiaTheme="majorEastAsia" w:cstheme="majorBidi"/>
      <w:b/>
      <w:bCs/>
      <w:szCs w:val="26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6A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6A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u Dugar</dc:creator>
  <cp:lastModifiedBy>Vayu Dugar</cp:lastModifiedBy>
  <cp:revision>3</cp:revision>
  <cp:lastPrinted>2015-04-19T16:10:00Z</cp:lastPrinted>
  <dcterms:created xsi:type="dcterms:W3CDTF">2015-04-19T15:47:00Z</dcterms:created>
  <dcterms:modified xsi:type="dcterms:W3CDTF">2018-11-16T04:35:00Z</dcterms:modified>
</cp:coreProperties>
</file>